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−</m:t>
              </m:r>
              <m:r>
                <m:t>206.596</m:t>
              </m:r>
              <m:r>
                <m:t>+</m:t>
              </m:r>
              <m:r>
                <m:t>5.48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’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 w:type="textWrapping"/>
            </w:r>
            <w:r>
              <w:br w:type="textWrapping"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210.112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0.99</m:t>
              </m:r>
              <m:r>
                <m:t>+</m:t>
              </m:r>
              <m:r>
                <m:t>0.281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 w:type="textWrapping"/>
            </w:r>
            <w:r>
              <w:br w:type="textWrapping"/>
            </w:r>
            <w:r>
              <w:t xml:space="preserve">The y-intercept is 0.99, but it is not really interpretable because a person’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7.734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=</m:t>
              </m:r>
              <m:r>
                <m:t>714.40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−</m:t>
              </m:r>
              <m:r>
                <m:t>18.274</m:t>
              </m:r>
              <m:r>
                <m:t>+</m:t>
              </m:r>
              <m:r>
                <m:t>7.6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 w:type="textWrapping"/>
            </w:r>
            <w:r>
              <w:br w:type="textWrapping"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403.02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403.0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  <cp:keywords/>
  <dcterms:created xsi:type="dcterms:W3CDTF">2021-02-18T21:55:44Z</dcterms:created>
  <dcterms:modified xsi:type="dcterms:W3CDTF">2021-02-18T21:55:44Z</dcterms:modified>
</cp:coreProperties>
</file>